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4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>
          <w:rFonts w:ascii="Cochineal" w:hAnsi="Cochineal"/>
          <w:sz w:val="42"/>
          <w:szCs w:val="42"/>
        </w:rPr>
      </w:pPr>
      <w:r>
        <w:rPr>
          <w:rFonts w:ascii="Cochineal" w:hAnsi="Cochineal"/>
          <w:b/>
          <w:bCs/>
          <w:sz w:val="42"/>
          <w:szCs w:val="42"/>
        </w:rPr>
        <w:t xml:space="preserve">РОССИЙСКИЙ УНИВЕРСИТЕТ ДРУЖБЫ НАРОДОВ </w:t>
      </w:r>
    </w:p>
    <w:p>
      <w:pPr>
        <w:pStyle w:val="Titreprincipal"/>
        <w:rPr>
          <w:b/>
          <w:b/>
          <w:bCs/>
        </w:rPr>
      </w:pPr>
      <w:r>
        <w:rPr>
          <w:rFonts w:ascii="Cochineal" w:hAnsi="Cochineal"/>
          <w:sz w:val="42"/>
          <w:szCs w:val="42"/>
        </w:rPr>
      </w:r>
    </w:p>
    <w:p>
      <w:pPr>
        <w:pStyle w:val="Titreprincipal"/>
        <w:rPr>
          <w:rFonts w:ascii="Cochineal" w:hAnsi="Cochineal"/>
          <w:sz w:val="36"/>
          <w:szCs w:val="36"/>
        </w:rPr>
      </w:pPr>
      <w:r>
        <w:rPr>
          <w:rFonts w:ascii="Cochineal" w:hAnsi="Cochineal"/>
          <w:b/>
          <w:bCs/>
          <w:sz w:val="36"/>
          <w:szCs w:val="36"/>
        </w:rPr>
        <w:t>ФАКУЛЬТЕТ ФИЗИКО-МАТЕМАТИЧЕСКИХ И ЕСТЕСТВЕННЫХ НАУК</w:t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Corpsdetexte"/>
        <w:rPr>
          <w:b/>
          <w:b/>
          <w:bCs/>
        </w:rPr>
      </w:pPr>
      <w:r>
        <w:rPr>
          <w:rFonts w:ascii="Cochineal" w:hAnsi="Cochineal"/>
          <w:sz w:val="32"/>
          <w:szCs w:val="32"/>
        </w:rPr>
      </w:r>
    </w:p>
    <w:p>
      <w:pPr>
        <w:pStyle w:val="Soustitre"/>
        <w:rPr>
          <w:rFonts w:ascii="Cochineal" w:hAnsi="Cochineal"/>
          <w:sz w:val="34"/>
          <w:szCs w:val="34"/>
        </w:rPr>
      </w:pPr>
      <w:r>
        <w:rPr>
          <w:rFonts w:ascii="Cochineal" w:hAnsi="Cochineal"/>
          <w:b/>
          <w:bCs/>
          <w:sz w:val="34"/>
          <w:szCs w:val="34"/>
        </w:rPr>
        <w:t xml:space="preserve">Лабораторная Работа №4 </w:t>
      </w:r>
    </w:p>
    <w:p>
      <w:pPr>
        <w:pStyle w:val="Soustitre"/>
        <w:rPr>
          <w:rFonts w:ascii="Cochineal" w:hAnsi="Cochineal"/>
          <w:sz w:val="34"/>
          <w:szCs w:val="34"/>
        </w:rPr>
      </w:pPr>
      <w:r>
        <w:rPr>
          <w:rFonts w:ascii="Cochineal" w:hAnsi="Cochineal"/>
          <w:b/>
          <w:bCs/>
          <w:sz w:val="34"/>
          <w:szCs w:val="34"/>
        </w:rPr>
        <w:t xml:space="preserve">По курсу </w:t>
      </w:r>
    </w:p>
    <w:p>
      <w:pPr>
        <w:pStyle w:val="Soustitre"/>
        <w:rPr>
          <w:rFonts w:ascii="Cochineal" w:hAnsi="Cochineal"/>
          <w:sz w:val="34"/>
          <w:szCs w:val="34"/>
        </w:rPr>
      </w:pPr>
      <w:r>
        <w:rPr>
          <w:rFonts w:ascii="Cochineal" w:hAnsi="Cochineal"/>
          <w:b/>
          <w:bCs/>
          <w:sz w:val="34"/>
          <w:szCs w:val="34"/>
        </w:rPr>
        <w:t>Операционные Системы</w:t>
      </w:r>
    </w:p>
    <w:p>
      <w:pPr>
        <w:pStyle w:val="Corpsdetexte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Author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Author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Author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Author"/>
        <w:rPr>
          <w:rFonts w:ascii="Cochineal" w:hAnsi="Cochineal"/>
          <w:b/>
          <w:b/>
          <w:bCs/>
          <w:sz w:val="32"/>
          <w:szCs w:val="32"/>
        </w:rPr>
      </w:pPr>
      <w:r>
        <w:rPr>
          <w:rFonts w:ascii="Cochineal" w:hAnsi="Cochineal"/>
          <w:b/>
          <w:bCs/>
          <w:sz w:val="32"/>
          <w:szCs w:val="32"/>
        </w:rPr>
        <w:t xml:space="preserve">Озьяс Стев Икнэль Дани </w:t>
      </w:r>
    </w:p>
    <w:p>
      <w:pPr>
        <w:pStyle w:val="Author"/>
        <w:rPr>
          <w:rFonts w:ascii="Cochineal" w:hAnsi="Cochineal"/>
          <w:b/>
          <w:b/>
          <w:bCs/>
          <w:sz w:val="32"/>
          <w:szCs w:val="32"/>
        </w:rPr>
      </w:pPr>
      <w:r>
        <w:rPr>
          <w:rFonts w:ascii="Cochineal" w:hAnsi="Cochineal"/>
          <w:b/>
          <w:bCs/>
          <w:sz w:val="32"/>
          <w:szCs w:val="32"/>
        </w:rPr>
        <w:t>НКНбд-02-2</w:t>
      </w:r>
      <w:r>
        <w:rPr>
          <w:rFonts w:ascii="Cochineal" w:hAnsi="Cochineal"/>
          <w:b/>
          <w:bCs/>
          <w:sz w:val="32"/>
          <w:szCs w:val="32"/>
        </w:rPr>
        <w:t>1</w:t>
      </w:r>
    </w:p>
    <w:p>
      <w:pPr>
        <w:pStyle w:val="Corpsdetexte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Corpsdetexte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Corpsdetexte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p>
      <w:pPr>
        <w:pStyle w:val="Corpsdetexte"/>
        <w:rPr>
          <w:rFonts w:ascii="Cochineal" w:hAnsi="Cochineal"/>
          <w:b/>
          <w:b/>
          <w:bCs/>
          <w:sz w:val="30"/>
          <w:szCs w:val="30"/>
        </w:rPr>
      </w:pPr>
      <w:r>
        <w:rPr>
          <w:rFonts w:ascii="Cochineal" w:hAnsi="Cochineal"/>
          <w:b/>
          <w:bCs/>
          <w:sz w:val="30"/>
          <w:szCs w:val="30"/>
        </w:rPr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>
              <w:rFonts w:ascii="Cochineal" w:hAnsi="Cochineal"/>
              <w:b/>
              <w:b/>
              <w:bCs/>
              <w:sz w:val="36"/>
              <w:szCs w:val="36"/>
            </w:rPr>
          </w:pPr>
          <w:r>
            <w:rPr>
              <w:rFonts w:ascii="Cochineal" w:hAnsi="Cochineal"/>
              <w:b/>
              <w:bCs/>
              <w:sz w:val="36"/>
              <w:szCs w:val="36"/>
            </w:rPr>
            <w:t>Содержание</w:t>
          </w:r>
        </w:p>
        <w:p>
          <w:pPr>
            <w:pStyle w:val="Normal"/>
            <w:rPr>
              <w:rFonts w:ascii="Cochineal" w:hAnsi="Cochineal"/>
              <w:sz w:val="28"/>
              <w:szCs w:val="28"/>
            </w:rPr>
          </w:pPr>
          <w:r>
            <w:fldChar w:fldCharType="begin"/>
          </w:r>
          <w:r>
            <w:rPr>
              <w:sz w:val="28"/>
              <w:szCs w:val="28"/>
              <w:rFonts w:ascii="Cochineal" w:hAnsi="Cochineal"/>
            </w:rPr>
            <w:instrText> TOC \z \o "1-3" \u \h</w:instrText>
          </w:r>
          <w:r>
            <w:rPr>
              <w:sz w:val="28"/>
              <w:szCs w:val="28"/>
              <w:rFonts w:ascii="Cochineal" w:hAnsi="Cochineal"/>
            </w:rPr>
            <w:fldChar w:fldCharType="separate"/>
          </w:r>
          <w:r>
            <w:rPr>
              <w:rFonts w:ascii="Cochineal" w:hAnsi="Cochineal"/>
              <w:sz w:val="28"/>
              <w:szCs w:val="28"/>
            </w:rPr>
          </w:r>
          <w:r>
            <w:rPr>
              <w:sz w:val="28"/>
              <w:szCs w:val="28"/>
              <w:rFonts w:ascii="Cochineal" w:hAnsi="Cochineal"/>
            </w:rPr>
            <w:fldChar w:fldCharType="end"/>
          </w:r>
        </w:p>
      </w:sdtContent>
    </w:sdt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1</w:t>
      </w:r>
      <w:r>
        <w:rPr>
          <w:rFonts w:ascii="Cochineal" w:hAnsi="Cochineal"/>
          <w:sz w:val="28"/>
          <w:szCs w:val="28"/>
        </w:rPr>
        <w:tab/>
        <w:t>Цель работы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Цель данной работы — общаться с системой через командную строку.</w:t>
      </w:r>
      <w:bookmarkStart w:id="0" w:name="цель-работы"/>
      <w:bookmarkEnd w:id="0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2</w:t>
      </w:r>
      <w:r>
        <w:rPr>
          <w:rFonts w:ascii="Cochineal" w:hAnsi="Cochineal"/>
          <w:sz w:val="28"/>
          <w:szCs w:val="28"/>
        </w:rPr>
        <w:tab/>
        <w:t>Задание</w:t>
      </w:r>
    </w:p>
    <w:p>
      <w:pPr>
        <w:pStyle w:val="Compact"/>
        <w:numPr>
          <w:ilvl w:val="0"/>
          <w:numId w:val="1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полните следующие действия:</w:t>
      </w:r>
    </w:p>
    <w:p>
      <w:pPr>
        <w:pStyle w:val="Compact"/>
        <w:numPr>
          <w:ilvl w:val="1"/>
          <w:numId w:val="1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йдите в каталог /tmp.</w:t>
      </w:r>
    </w:p>
    <w:p>
      <w:pPr>
        <w:pStyle w:val="Compact"/>
        <w:numPr>
          <w:ilvl w:val="1"/>
          <w:numId w:val="1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ompact"/>
        <w:numPr>
          <w:ilvl w:val="1"/>
          <w:numId w:val="1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Определите, есть ли в каталоге /var/spool подкаталог с именем cron?</w:t>
      </w:r>
    </w:p>
    <w:p>
      <w:pPr>
        <w:pStyle w:val="Compact"/>
        <w:numPr>
          <w:ilvl w:val="1"/>
          <w:numId w:val="1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ыполните следующие действия:</w:t>
      </w:r>
    </w:p>
    <w:p>
      <w:pPr>
        <w:pStyle w:val="Compact"/>
        <w:numPr>
          <w:ilvl w:val="1"/>
          <w:numId w:val="1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домашнем каталоге создайте новый каталог с именем newdir.</w:t>
      </w:r>
    </w:p>
    <w:p>
      <w:pPr>
        <w:pStyle w:val="Compact"/>
        <w:numPr>
          <w:ilvl w:val="1"/>
          <w:numId w:val="1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каталоге ~/newdir создайте новый каталог с именем morefun.</w:t>
      </w:r>
    </w:p>
    <w:p>
      <w:pPr>
        <w:pStyle w:val="Compact"/>
        <w:numPr>
          <w:ilvl w:val="1"/>
          <w:numId w:val="1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ilvl w:val="1"/>
          <w:numId w:val="1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ilvl w:val="1"/>
          <w:numId w:val="1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Используя информацию, полученную при помощи команды history, выполните модификацию и исполнение нескольких команд из буфера команд..</w:t>
      </w:r>
      <w:bookmarkStart w:id="1" w:name="задание"/>
      <w:bookmarkEnd w:id="1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3</w:t>
      </w:r>
      <w:r>
        <w:rPr>
          <w:rFonts w:ascii="Cochineal" w:hAnsi="Cochineal"/>
          <w:sz w:val="28"/>
          <w:szCs w:val="28"/>
        </w:rPr>
        <w:tab/>
        <w:t>Теоретическое введение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В табл. 1 приведено краткое описание основных команд командной строки.</w:t>
      </w:r>
    </w:p>
    <w:p>
      <w:pPr>
        <w:pStyle w:val="Tabl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Таблица 1: Описание основных команд командной строки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82"/>
        <w:gridCol w:w="8677"/>
      </w:tblGrid>
      <w:tr>
        <w:trPr>
          <w:tblHeader w:val="true"/>
        </w:trPr>
        <w:tc>
          <w:tcPr>
            <w:tcW w:w="6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Команда</w:t>
            </w:r>
          </w:p>
        </w:tc>
        <w:tc>
          <w:tcPr>
            <w:tcW w:w="86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ействие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man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просмотра (оперативная помощь) в диалоговом режиме руководства (manual) по основным командам операционной системы типа Linux.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pwd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определения абсолютного пути к текущему каталогу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cd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перемещения по файловой системе операционной системы типа Linux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ls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просмотра содержимого каталога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mkdir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создания каталогов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rm/rmdir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удаления файлов и/или каталогов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history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вывода на экран списка ранее выполненных команд</w:t>
            </w:r>
          </w:p>
        </w:tc>
      </w:tr>
      <w:tr>
        <w:trPr/>
        <w:tc>
          <w:tcPr>
            <w:tcW w:w="6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touch</w:t>
            </w:r>
          </w:p>
        </w:tc>
        <w:tc>
          <w:tcPr>
            <w:tcW w:w="8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chineal" w:hAnsi="Cochineal" w:eastAsia="Cambria" w:cs=""/>
                <w:kern w:val="0"/>
                <w:sz w:val="28"/>
                <w:szCs w:val="28"/>
                <w:lang w:val="ru-RU" w:eastAsia="en-US" w:bidi="ar-SA"/>
              </w:rPr>
            </w:pPr>
            <w:r>
              <w:rPr>
                <w:rFonts w:eastAsia="Cambria" w:cs="" w:ascii="Cochineal" w:hAnsi="Cochineal"/>
                <w:kern w:val="0"/>
                <w:sz w:val="28"/>
                <w:szCs w:val="28"/>
                <w:lang w:val="ru-RU" w:eastAsia="en-US" w:bidi="ar-SA"/>
              </w:rPr>
              <w:t>для создания файлов</w:t>
            </w:r>
            <w:bookmarkStart w:id="2" w:name="tbl%3Astd-dir"/>
            <w:bookmarkEnd w:id="2"/>
          </w:p>
        </w:tc>
      </w:tr>
    </w:tbl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Более подробно об Unix см. в [1–6].</w:t>
      </w:r>
      <w:bookmarkStart w:id="3" w:name="теоретическое-введение"/>
      <w:bookmarkEnd w:id="3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4</w:t>
      </w:r>
      <w:r>
        <w:rPr>
          <w:rFonts w:ascii="Cochineal" w:hAnsi="Cochineal"/>
          <w:sz w:val="28"/>
          <w:szCs w:val="28"/>
        </w:rPr>
        <w:tab/>
        <w:t>Выполнение лабораторной работы</w:t>
      </w:r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</w:t>
      </w:r>
      <w:r>
        <w:rPr>
          <w:rFonts w:ascii="Cochineal" w:hAnsi="Cochineal"/>
          <w:sz w:val="28"/>
          <w:szCs w:val="28"/>
        </w:rPr>
        <w:tab/>
        <w:t>Определение полного имена моего домашнего каталога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Так как мы уже находимся в домашнем каталоге, надо просто вводить команду pwd: (рис. 1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4" w:name="fig%3A001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" name="Picture" descr="Рис. 1: Определение полного имена моего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Определение полного имена моего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: Определение полного имена моего домашнего каталога</w:t>
      </w:r>
      <w:bookmarkStart w:id="5" w:name="Xe8963d4e15bd7a10737a16a2acbcd9315a5e5ad"/>
      <w:bookmarkEnd w:id="5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2</w:t>
      </w:r>
      <w:r>
        <w:rPr>
          <w:rFonts w:ascii="Cochineal" w:hAnsi="Cochineal"/>
          <w:sz w:val="28"/>
          <w:szCs w:val="28"/>
        </w:rPr>
        <w:tab/>
        <w:t>Вывод на экран содержимого каталога /tmp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Так как мы уже находимся в домашнем каталоге, надо сначала вводить команду cd /tmp, а затем ls -a (все файлы и следовательно скритые) (рис. 2), ls -F (тип файлов)(рис. 3), ls -l(размер, тип, владелец, дата последней ревизии ) (рис. 4):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6" w:name="fig%3A002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2" name="Image1" descr="Рис. 2: Содержимое каталога (опция-a)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. 2: Содержимое каталога (опция-a) /tm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2: Содержимое каталога (опция-a) /tmp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7" w:name="fig%3A003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3" name="Image2" descr="Рис. 3: Содержимое каталога (опция-F)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Рис. 3: Содержимое каталога (опция-F) /tmp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3: Содержимое каталога (опция-F) /tmp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8" w:name="fig%3A004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4" name="Image3" descr="Рис. 4: Содержимое каталога (опция-l)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Рис. 4: Содержимое каталога (опция-l) /tmp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4: Содержимое каталога (опция-l) /tmp</w:t>
      </w:r>
      <w:bookmarkStart w:id="9" w:name="вывод-на-экран-содержимого-каталога-tmp"/>
      <w:bookmarkEnd w:id="9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3</w:t>
      </w:r>
      <w:r>
        <w:rPr>
          <w:rFonts w:ascii="Cochineal" w:hAnsi="Cochineal"/>
          <w:sz w:val="28"/>
          <w:szCs w:val="28"/>
        </w:rPr>
        <w:tab/>
        <w:t>Поиск подкаталога cron в каталоге /var/spool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сначала вводить команду cd и перейти в каталог /var/spool, а затем вводить команду ls и узнать, что нет такого подкаталога в каталоге /var/spool (рис. 5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0" w:name="fig%3A005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5" name="Image4" descr="Рис. 5: Поиск подкаталога в каталог /var/s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Рис. 5: Поиск подкаталога в каталог /var/spool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5: Поиск подкаталога в каталог /var/spool</w:t>
      </w:r>
      <w:bookmarkStart w:id="11" w:name="X5b8c6ab5dc4a23f381b6faacdaa8a676ceb216f"/>
      <w:bookmarkEnd w:id="11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4</w:t>
      </w:r>
      <w:r>
        <w:rPr>
          <w:rFonts w:ascii="Cochineal" w:hAnsi="Cochineal"/>
          <w:sz w:val="28"/>
          <w:szCs w:val="28"/>
        </w:rPr>
        <w:tab/>
        <w:t>Содержимое домашнего каталога и владелец каталогов и файлов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сначала вводить команду cd, а затем вводить команду ls -l: (рис. 6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2" w:name="fig%3A006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6" name="Image5" descr="Рис. 6: Содержимое домашнего каталога и владелец каталогов и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Рис. 6: Содержимое домашнего каталога и владелец каталогов и файл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6: Содержимое домашнего каталога и владелец каталогов и файлов</w:t>
      </w:r>
      <w:bookmarkStart w:id="13" w:name="X84db9503d0b0c5c5e66699b783ff7037c8cc253"/>
      <w:bookmarkEnd w:id="13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5</w:t>
      </w:r>
      <w:r>
        <w:rPr>
          <w:rFonts w:ascii="Cochineal" w:hAnsi="Cochineal"/>
          <w:sz w:val="28"/>
          <w:szCs w:val="28"/>
        </w:rPr>
        <w:tab/>
        <w:t>Создание каталога newdir в домашнем каталоге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Так как мы уже находимся в домашнем каталоге, надо просто вводить команду mkdir newdir : (рис. 7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4" w:name="fig%3A007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7" name="Image6" descr="Рис. 7: Создание каталога newdir в домашн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Рис. 7: Создание каталога newdir в домашн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7: Создание каталога newdir в домашнем каталоге</w:t>
      </w:r>
      <w:bookmarkStart w:id="15" w:name="X758ec6251a1aeeacaeaaa25c019b66cd7e23cc7"/>
      <w:bookmarkEnd w:id="15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6</w:t>
      </w:r>
      <w:r>
        <w:rPr>
          <w:rFonts w:ascii="Cochineal" w:hAnsi="Cochineal"/>
          <w:sz w:val="28"/>
          <w:szCs w:val="28"/>
        </w:rPr>
        <w:tab/>
        <w:t>Создание каталога morefun в каталоге newdir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просто вводить команду cd newdir и вводить команду mkdir morefun : (рис. 8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6" w:name="fig%3A008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8" name="Image7" descr="Рис. 8: Создание каталога morefun в каталоге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Рис. 8: Создание каталога morefun в каталоге newdi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8: Создание каталога morefun в каталоге newdir</w:t>
      </w:r>
      <w:bookmarkStart w:id="17" w:name="X46de189fd846fa34ca9f7807fd512dc4e53aa12"/>
      <w:bookmarkEnd w:id="17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7</w:t>
      </w:r>
      <w:r>
        <w:rPr>
          <w:rFonts w:ascii="Cochineal" w:hAnsi="Cochineal"/>
          <w:sz w:val="28"/>
          <w:szCs w:val="28"/>
        </w:rPr>
        <w:tab/>
        <w:t>Создание одной командой трех новых каталогов letters, memos, misk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сначала вводить команду cd для перемещения в домашный каталог, а затем вводить команду mkdir letters, memos, misk: (рис. 9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18" w:name="fig%3A009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9" name="Image8" descr="Рис. 9: Создание одной командой каталогов letters, memos, m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Рис. 9: Создание одной командой каталогов letters, memos, misk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9: Создание одной командой каталогов letters, memos, misk</w:t>
      </w:r>
      <w:bookmarkStart w:id="19" w:name="Xa6528ebe1670b8097dd6771f9c110039ab62540"/>
      <w:bookmarkEnd w:id="19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8</w:t>
      </w:r>
      <w:r>
        <w:rPr>
          <w:rFonts w:ascii="Cochineal" w:hAnsi="Cochineal"/>
          <w:sz w:val="28"/>
          <w:szCs w:val="28"/>
        </w:rPr>
        <w:tab/>
        <w:t>Удаление каталогов letters, memos, misk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вводить команду rmdir letters, memos, misk: (рис. 10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0" w:name="fig%3A010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0" name="Image9" descr="Рис. 10: Удаление каталогов letters, memos, m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Рис. 10: Удаление каталогов letters, memos, misk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0: Удаление каталогов letters, memos, misk</w:t>
      </w:r>
      <w:bookmarkStart w:id="21" w:name="удаление-каталогов-letters-memos-misk"/>
      <w:bookmarkEnd w:id="21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9</w:t>
      </w:r>
      <w:r>
        <w:rPr>
          <w:rFonts w:ascii="Cochineal" w:hAnsi="Cochineal"/>
          <w:sz w:val="28"/>
          <w:szCs w:val="28"/>
        </w:rPr>
        <w:tab/>
        <w:t>Удаление каталога newdir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вводить команду rm -r newdir, так как он не пустой каталог: (рис. 11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2" w:name="fig%3A011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1" name="Image10" descr="Рис. 11: Удаление каталога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Рис. 11: Удаление каталога newdi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1: Удаление каталога newdir</w:t>
      </w:r>
      <w:bookmarkStart w:id="23" w:name="удаление-каталога-newdir"/>
      <w:bookmarkEnd w:id="23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0</w:t>
      </w:r>
      <w:r>
        <w:rPr>
          <w:rFonts w:ascii="Cochineal" w:hAnsi="Cochineal"/>
          <w:sz w:val="28"/>
          <w:szCs w:val="28"/>
        </w:rPr>
        <w:tab/>
        <w:t>Определение опции команды ls для просмотра содержимого каталога и их подкаталогов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сначала вводить команду man ls, и потом команду ls -R: (рис. 12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4" w:name="fig%3A012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2" name="Image11" descr="Рис. 12: Опция -R команды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Рис. 12: Опция -R команды ls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2: Опция -R команды ls</w:t>
      </w:r>
      <w:bookmarkStart w:id="25" w:name="X1f00146a38398b611b44cb7246f9f3f0b5f5b5d"/>
      <w:bookmarkEnd w:id="25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1</w:t>
      </w:r>
      <w:r>
        <w:rPr>
          <w:rFonts w:ascii="Cochineal" w:hAnsi="Cochineal"/>
          <w:sz w:val="28"/>
          <w:szCs w:val="28"/>
        </w:rPr>
        <w:tab/>
        <w:t>Определение заданного набора опций команды ls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вводить команду ls -Rcl (рис. 13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6" w:name="fig%3A013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3" name="Image12" descr="Рис. 13: Определение заданного набора опций команды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Рис. 13: Определение заданного набора опций команды ls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3: Определение заданного набора опций команды ls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или ls -Rlt (рис. 14):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7" w:name="fig%3A014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4" name="Image13" descr="Рис. 14: Определение заданного набора опций команды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Рис. 14: Определение заданного набора опций команды ls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4: Определение заданного набора опций команды ls</w:t>
      </w:r>
      <w:bookmarkStart w:id="28" w:name="X87c59574c51210f9035cfceca161b2ecb000706"/>
      <w:bookmarkEnd w:id="28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2</w:t>
      </w:r>
      <w:r>
        <w:rPr>
          <w:rFonts w:ascii="Cochineal" w:hAnsi="Cochineal"/>
          <w:sz w:val="28"/>
          <w:szCs w:val="28"/>
        </w:rPr>
        <w:tab/>
        <w:t>Описание команд cd, pwd, mkdir, rmdir, rm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последовательно вводить команды man cd (рис. 15),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29" w:name="fig%3A015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5" name="Image14" descr="Рис. 15: описания команды 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Рис. 15: описания команды c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5: описания команды cd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man pwd (рис. 16),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0" w:name="fig%3A016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6" name="Image15" descr="Рис. 16: описания команды 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Рис. 16: описания команды pw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6: описания команды pwd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man mkdir (рис. 17),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1" w:name="fig%3A017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7" name="Image16" descr="Рис. 17: описания команды 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Рис. 17: описания команды mkdir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7: описания команды mkdir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man rmdir (рис. 18),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2" w:name="fig%3A018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8" name="Image17" descr="Рис. 18: описания команды 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Рис. 18: описания команды rmdir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8: описания команды rmdir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man rm (рис. 19) :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3" w:name="fig%3A019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19" name="Image18" descr="Рис. 19: описания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Рис. 19: описания команды r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19: описания команды rm</w:t>
      </w:r>
      <w:bookmarkStart w:id="34" w:name="описание-команд-cd-pwd-mkdir-rmdir-rm"/>
      <w:bookmarkEnd w:id="34"/>
    </w:p>
    <w:p>
      <w:pPr>
        <w:pStyle w:val="Titre2"/>
        <w:rPr/>
      </w:pPr>
      <w:r>
        <w:rPr>
          <w:rStyle w:val="SectionNumber"/>
          <w:rFonts w:ascii="Cochineal" w:hAnsi="Cochineal"/>
          <w:sz w:val="28"/>
          <w:szCs w:val="28"/>
        </w:rPr>
        <w:t>4.13</w:t>
      </w:r>
      <w:r>
        <w:rPr>
          <w:rFonts w:ascii="Cochineal" w:hAnsi="Cochineal"/>
          <w:sz w:val="28"/>
          <w:szCs w:val="28"/>
        </w:rPr>
        <w:tab/>
        <w:t>Выполнение модификации и исполнения нескольких команд из буфера команд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сначала вводить команду history, а затем можно например вводить команду !288:s/newdir/newdir1 (рис. 20) для модификации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5" w:name="fig%3A020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20" name="Image19" descr="Рис. 20: Выполнение модифик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Рис. 20: Выполнение модификации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20: Выполнение модификации</w:t>
      </w:r>
    </w:p>
    <w:p>
      <w:pPr>
        <w:pStyle w:val="Corpsdetexte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и для исполнения команды man rmdir с: (рис. 21)</w:t>
      </w:r>
    </w:p>
    <w:p>
      <w:pPr>
        <w:pStyle w:val="CaptionedFigure"/>
        <w:rPr>
          <w:rFonts w:ascii="Cochineal" w:hAnsi="Cochineal"/>
          <w:sz w:val="28"/>
          <w:szCs w:val="28"/>
        </w:rPr>
      </w:pPr>
      <w:bookmarkStart w:id="36" w:name="fig%3A021"/>
      <w:r>
        <w:rPr>
          <w:rFonts w:ascii="Cochineal" w:hAnsi="Cochineal"/>
          <w:sz w:val="28"/>
          <w:szCs w:val="28"/>
        </w:rPr>
        <w:drawing>
          <wp:inline distT="0" distB="0" distL="114935" distR="114935">
            <wp:extent cx="5334000" cy="2639060"/>
            <wp:effectExtent l="0" t="0" r="0" b="0"/>
            <wp:docPr id="21" name="Image20" descr="Рис. 21: Выполнение исполнения нескольких команд из буфера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Рис. 21: Выполнение исполнения нескольких команд из буфера команд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Рис. 21: Выполнение исполнения нескольких команд из буфера команд</w:t>
      </w:r>
      <w:bookmarkStart w:id="37" w:name="выполнение-лабораторной-работы"/>
      <w:bookmarkStart w:id="38" w:name="X65ee3f28fc2cc71e69bc1a88d7eb32214c7961e"/>
      <w:bookmarkEnd w:id="37"/>
      <w:bookmarkEnd w:id="38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5</w:t>
      </w:r>
      <w:r>
        <w:rPr>
          <w:rFonts w:ascii="Cochineal" w:hAnsi="Cochineal"/>
          <w:sz w:val="28"/>
          <w:szCs w:val="28"/>
        </w:rPr>
        <w:tab/>
        <w:t>Выводы</w:t>
      </w:r>
    </w:p>
    <w:p>
      <w:pPr>
        <w:pStyle w:val="FirstParagraph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ы научились взаимодействовать с системой через командную строку.</w:t>
      </w:r>
      <w:bookmarkStart w:id="39" w:name="выводы"/>
      <w:bookmarkEnd w:id="39"/>
    </w:p>
    <w:p>
      <w:pPr>
        <w:pStyle w:val="Titre1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Список литературы</w:t>
      </w:r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1. </w:t>
        <w:tab/>
        <w:t xml:space="preserve">GNU Bash Manual [Электронный ресурс]. Free Software Foundation, 2016. URL: </w:t>
      </w:r>
      <w:hyperlink r:id="rId23">
        <w:r>
          <w:rPr>
            <w:rStyle w:val="LienInternet"/>
            <w:rFonts w:ascii="Cochineal" w:hAnsi="Cochineal"/>
            <w:sz w:val="28"/>
            <w:szCs w:val="28"/>
          </w:rPr>
          <w:t>https://www.gnu.org/software/bash/manual/</w:t>
        </w:r>
      </w:hyperlink>
      <w:r>
        <w:rPr>
          <w:rFonts w:ascii="Cochineal" w:hAnsi="Cochineal"/>
          <w:sz w:val="28"/>
          <w:szCs w:val="28"/>
        </w:rPr>
        <w:t>.</w:t>
      </w:r>
      <w:bookmarkStart w:id="40" w:name="ref-gnu-doc%3Abash"/>
      <w:bookmarkEnd w:id="40"/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2. </w:t>
        <w:tab/>
        <w:t xml:space="preserve">Newham C. </w:t>
      </w:r>
      <w:hyperlink r:id="rId24">
        <w:r>
          <w:rPr>
            <w:rStyle w:val="LienInternet"/>
            <w:rFonts w:ascii="Cochineal" w:hAnsi="Cochineal"/>
            <w:sz w:val="28"/>
            <w:szCs w:val="28"/>
          </w:rPr>
          <w:t>Learning the bash Shell: Unix Shell Programming</w:t>
        </w:r>
      </w:hyperlink>
      <w:r>
        <w:rPr>
          <w:rFonts w:ascii="Cochineal" w:hAnsi="Cochineal"/>
          <w:sz w:val="28"/>
          <w:szCs w:val="28"/>
        </w:rPr>
        <w:t>. O’Reilly Media, 2005. 354 с.</w:t>
      </w:r>
      <w:bookmarkStart w:id="41" w:name="ref-newham%3A2005%3Abash"/>
      <w:bookmarkEnd w:id="41"/>
    </w:p>
    <w:p>
      <w:pPr>
        <w:pStyle w:val="Bibliography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3. </w:t>
        <w:tab/>
        <w:t>Zarrelli G. Mastering Bash. Packt Publishing, 2017. 502 с.</w:t>
      </w:r>
      <w:bookmarkStart w:id="42" w:name="ref-zarrelli%3A2017%3Abash"/>
      <w:bookmarkEnd w:id="42"/>
    </w:p>
    <w:p>
      <w:pPr>
        <w:pStyle w:val="Bibliography"/>
        <w:rPr/>
      </w:pPr>
      <w:r>
        <w:rPr>
          <w:rFonts w:ascii="Cochineal" w:hAnsi="Cochineal"/>
          <w:sz w:val="28"/>
          <w:szCs w:val="28"/>
        </w:rPr>
        <w:t xml:space="preserve">4. </w:t>
        <w:tab/>
        <w:t xml:space="preserve">Robbins A. </w:t>
      </w:r>
      <w:hyperlink r:id="rId25">
        <w:r>
          <w:rPr>
            <w:rStyle w:val="LienInternet"/>
            <w:rFonts w:ascii="Cochineal" w:hAnsi="Cochineal"/>
            <w:sz w:val="28"/>
            <w:szCs w:val="28"/>
          </w:rPr>
          <w:t>Bash Pocket Reference</w:t>
        </w:r>
      </w:hyperlink>
      <w:r>
        <w:rPr>
          <w:rFonts w:ascii="Cochineal" w:hAnsi="Cochineal"/>
          <w:sz w:val="28"/>
          <w:szCs w:val="28"/>
        </w:rPr>
        <w:t>. O’Reilly Media, 2016. 156 с.</w:t>
      </w:r>
      <w:bookmarkStart w:id="43" w:name="ref-robbins%3A2013%3Abash"/>
      <w:bookmarkEnd w:id="43"/>
    </w:p>
    <w:p>
      <w:pPr>
        <w:pStyle w:val="Bibliography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5. </w:t>
        <w:tab/>
        <w:t>Таненбаум Э. Архитектура компьютера. 6-е изд. СПб.: Питер, 2013. 874 с.</w:t>
      </w:r>
      <w:bookmarkStart w:id="44" w:name="ref-tannenbaum%3Aarch-pc%3Aru"/>
      <w:bookmarkEnd w:id="44"/>
    </w:p>
    <w:p>
      <w:pPr>
        <w:pStyle w:val="Bibliography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6. </w:t>
        <w:tab/>
        <w:t>Таненбаум Э., Бос Х. Современные операционные системы. 4-е изд. СПб.: Питер, 2015. 1120 с.</w:t>
      </w:r>
      <w:bookmarkStart w:id="45" w:name="список-литературы"/>
      <w:bookmarkStart w:id="46" w:name="refs"/>
      <w:bookmarkStart w:id="47" w:name="ref-tannenbaum%3Amodern-os%3Aru"/>
      <w:bookmarkEnd w:id="45"/>
      <w:bookmarkEnd w:id="46"/>
      <w:bookmarkEnd w:id="47"/>
    </w:p>
    <w:p>
      <w:pPr>
        <w:pStyle w:val="Titre1"/>
        <w:rPr/>
      </w:pPr>
      <w:r>
        <w:rPr>
          <w:rStyle w:val="SectionNumber"/>
          <w:rFonts w:ascii="Cochineal" w:hAnsi="Cochineal"/>
          <w:sz w:val="28"/>
          <w:szCs w:val="28"/>
        </w:rPr>
        <w:t>6</w:t>
      </w:r>
      <w:r>
        <w:rPr>
          <w:rFonts w:ascii="Cochineal" w:hAnsi="Cochineal"/>
          <w:sz w:val="28"/>
          <w:szCs w:val="28"/>
        </w:rPr>
        <w:tab/>
        <w:t>Контрольные вопросы</w:t>
      </w:r>
    </w:p>
    <w:p>
      <w:pPr>
        <w:pStyle w:val="Normal"/>
        <w:numPr>
          <w:ilvl w:val="0"/>
          <w:numId w:val="2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Что такое командная строка?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Командная строка строка, оканчивающаяся символом $, по которому пользователь вводит команды.</w:t>
      </w:r>
    </w:p>
    <w:p>
      <w:pPr>
        <w:pStyle w:val="Normal"/>
        <w:numPr>
          <w:ilvl w:val="0"/>
          <w:numId w:val="2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При помощи какой команды можно определить абсолютный путь текущего каталога? Приведите пример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определить абсолютный путь текущего каталога при помощи команды ls</w:t>
      </w:r>
    </w:p>
    <w:p>
      <w:pPr>
        <w:pStyle w:val="Compact"/>
        <w:numPr>
          <w:ilvl w:val="1"/>
          <w:numId w:val="2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[sozjyas@fedora ~]$ pwd</w:t>
      </w:r>
    </w:p>
    <w:p>
      <w:pPr>
        <w:pStyle w:val="Compact"/>
        <w:numPr>
          <w:ilvl w:val="1"/>
          <w:numId w:val="2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/home/sozjyas</w:t>
      </w:r>
    </w:p>
    <w:p>
      <w:pPr>
        <w:pStyle w:val="Normal"/>
        <w:numPr>
          <w:ilvl w:val="0"/>
          <w:numId w:val="2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При помощи какой команды и каких опций можно определить только тип файлов и их имена в текущем каталоге? Приведите примеры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определить только тип файлов и их имена в текущем каталоге при помощи команды ls -F</w:t>
      </w:r>
    </w:p>
    <w:p>
      <w:pPr>
        <w:pStyle w:val="Compact"/>
        <w:numPr>
          <w:ilvl w:val="1"/>
          <w:numId w:val="2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[sozjyas@fedora ~]$ ls -F</w:t>
      </w:r>
    </w:p>
    <w:p>
      <w:pPr>
        <w:pStyle w:val="Compact"/>
        <w:numPr>
          <w:ilvl w:val="1"/>
          <w:numId w:val="2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Bureau/ install-tl-unx/ Modèles/ newdir1/ Téléchargements/</w:t>
      </w:r>
    </w:p>
    <w:p>
      <w:pPr>
        <w:pStyle w:val="Compact"/>
        <w:numPr>
          <w:ilvl w:val="1"/>
          <w:numId w:val="2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Documents/ ‘install-tl-unx (1)’/ morefun/ Pictures/ Vidéos/</w:t>
      </w:r>
    </w:p>
    <w:p>
      <w:pPr>
        <w:pStyle w:val="Compact"/>
        <w:numPr>
          <w:ilvl w:val="1"/>
          <w:numId w:val="2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Images/ install-tl-unx.tar.gz Musique/ Public/ work/</w:t>
      </w:r>
    </w:p>
    <w:p>
      <w:pPr>
        <w:pStyle w:val="Compact"/>
        <w:numPr>
          <w:ilvl w:val="1"/>
          <w:numId w:val="2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Normal"/>
        <w:numPr>
          <w:ilvl w:val="0"/>
          <w:numId w:val="30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Каким образом отобразить информацию о скрытых файлах? Приведите примеры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отобразить информацию о скрытых файлах при помощи команды ls -al</w:t>
      </w:r>
    </w:p>
    <w:p>
      <w:pPr>
        <w:pStyle w:val="Compact"/>
        <w:numPr>
          <w:ilvl w:val="1"/>
          <w:numId w:val="3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-rw——-. 1 sozjyas sozjyas 3412 30 avril 10:12 .bash_history</w:t>
      </w:r>
    </w:p>
    <w:p>
      <w:pPr>
        <w:pStyle w:val="Compact"/>
        <w:numPr>
          <w:ilvl w:val="1"/>
          <w:numId w:val="32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-rw-r–r–. 1 sozjyas sozjyas 18 21 juil. 2021 .bash_logout</w:t>
      </w:r>
    </w:p>
    <w:p>
      <w:pPr>
        <w:pStyle w:val="Compact"/>
        <w:numPr>
          <w:ilvl w:val="0"/>
          <w:numId w:val="0"/>
        </w:numPr>
        <w:ind w:left="144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</w:r>
    </w:p>
    <w:p>
      <w:pPr>
        <w:pStyle w:val="Normal"/>
        <w:numPr>
          <w:ilvl w:val="0"/>
          <w:numId w:val="33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Можно удалить файл и каталог rm, rmdir, rm -r. Да, но с различными опциями.</w:t>
      </w:r>
    </w:p>
    <w:p>
      <w:pPr>
        <w:pStyle w:val="Normal"/>
        <w:numPr>
          <w:ilvl w:val="0"/>
          <w:numId w:val="34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Каким образом можно вывести информацию о последних выполненных пользователем командах? работы?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просто вводить команду history</w:t>
      </w:r>
    </w:p>
    <w:p>
      <w:pPr>
        <w:pStyle w:val="Normal"/>
        <w:numPr>
          <w:ilvl w:val="0"/>
          <w:numId w:val="35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Как воспользоваться историей команд для их модифицированного выполнения? Приведите примеры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!&lt;номер_команды&gt;:s/&lt;что_меняем&gt;/&lt;на_что_меняем&gt;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ример - !:s// !288:s/newdir/newdir1</w:t>
      </w:r>
    </w:p>
    <w:p>
      <w:pPr>
        <w:pStyle w:val="Normal"/>
        <w:numPr>
          <w:ilvl w:val="0"/>
          <w:numId w:val="36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Приведите примеры запуска нескольких команд в одной строке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cd ; ls cd ; mkdir newdir</w:t>
      </w:r>
    </w:p>
    <w:p>
      <w:pPr>
        <w:pStyle w:val="Normal"/>
        <w:numPr>
          <w:ilvl w:val="0"/>
          <w:numId w:val="37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Дайте определение и приведите примера символов экранирования.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Экранирование символов — замена в тексте управляющих символов на соответствующие текстовые подстановки. Пример символ</w:t>
      </w:r>
      <w:r>
        <w:rPr>
          <w:rFonts w:ascii="Cochineal" w:hAnsi="Cochineal"/>
          <w:sz w:val="28"/>
          <w:szCs w:val="28"/>
        </w:rPr>
        <w:t>ов</w:t>
      </w:r>
      <w:r>
        <w:rPr>
          <w:rFonts w:ascii="Cochineal" w:hAnsi="Cochineal"/>
          <w:sz w:val="28"/>
          <w:szCs w:val="28"/>
        </w:rPr>
        <w:t>- \</w:t>
        <w:br/>
      </w:r>
    </w:p>
    <w:p>
      <w:pPr>
        <w:pStyle w:val="Normal"/>
        <w:numPr>
          <w:ilvl w:val="0"/>
          <w:numId w:val="38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Охарактеризуйте вывод информации на экран после выполнения команды ls с опцией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Можно отобразить имена всех файлов и следовательно скрытых файлов при помощи команды ls с опцией a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ls -F –&gt; тип файлов,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ls -l –&gt; размер, тип, владелец, дата последней ревизии итд</w:t>
      </w:r>
    </w:p>
    <w:p>
      <w:pPr>
        <w:pStyle w:val="Normal"/>
        <w:numPr>
          <w:ilvl w:val="0"/>
          <w:numId w:val="39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Относительный путь к файлу это путь к файлу относительно к текущему каталогу.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Пример абсолютного пути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[sozjyas@fedora lpd]$ pwd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/var/spool/lpd</w:t>
      </w:r>
    </w:p>
    <w:p>
      <w:pPr>
        <w:pStyle w:val="Normal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 xml:space="preserve">Пример относительного пути : </w:t>
      </w:r>
    </w:p>
    <w:p>
      <w:pPr>
        <w:pStyle w:val="Normal"/>
        <w:numPr>
          <w:ilvl w:val="0"/>
          <w:numId w:val="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Путь к lpd относительно к каталогу var - spool/lpd</w:t>
      </w:r>
    </w:p>
    <w:p>
      <w:pPr>
        <w:pStyle w:val="Normal"/>
        <w:numPr>
          <w:ilvl w:val="0"/>
          <w:numId w:val="40"/>
        </w:numPr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 xml:space="preserve">Как получить информацию об интересующей вас команде? </w:t>
      </w:r>
    </w:p>
    <w:p>
      <w:pPr>
        <w:pStyle w:val="Normal"/>
        <w:numPr>
          <w:ilvl w:val="0"/>
          <w:numId w:val="0"/>
        </w:numPr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Надо просто вводить команду man “команда”</w:t>
      </w:r>
    </w:p>
    <w:p>
      <w:pPr>
        <w:pStyle w:val="Normal"/>
        <w:numPr>
          <w:ilvl w:val="0"/>
          <w:numId w:val="41"/>
        </w:numPr>
        <w:rPr>
          <w:rFonts w:ascii="Cochineal" w:hAnsi="Cochineal"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Какая клавиша или комбинация клавиш служит для автоматического дополнения вводимых команд?</w:t>
      </w:r>
      <w:r>
        <w:rPr>
          <w:rFonts w:ascii="Cochineal" w:hAnsi="Cochineal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0"/>
        </w:numPr>
        <w:spacing w:before="0" w:after="200"/>
        <w:ind w:left="720" w:hanging="0"/>
        <w:rPr>
          <w:rFonts w:ascii="Cochineal" w:hAnsi="Cochineal"/>
          <w:sz w:val="28"/>
          <w:szCs w:val="28"/>
        </w:rPr>
      </w:pPr>
      <w:r>
        <w:rPr>
          <w:rFonts w:ascii="Cochineal" w:hAnsi="Cochineal"/>
          <w:sz w:val="28"/>
          <w:szCs w:val="28"/>
        </w:rPr>
        <w:t>Tab служит для автоматического дополнения вводимых команд.</w:t>
      </w:r>
      <w:bookmarkStart w:id="48" w:name="контрольные-вопросы"/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chineal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  <w:lvlOverride w:ilvl="0">
      <w:startOverride w:val="1"/>
    </w:lvlOverride>
  </w:num>
  <w:num w:numId="11">
    <w:abstractNumId w:val="2"/>
    <w:lvlOverride w:ilvl="1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  <w:lvlOverride w:ilvl="1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1">
      <w:startOverride w:val="1"/>
    </w:lvlOverride>
  </w:num>
  <w:num w:numId="23">
    <w:abstractNumId w:val="2"/>
  </w:num>
  <w:num w:numId="24">
    <w:abstractNumId w:val="2"/>
  </w:num>
  <w:num w:numId="25">
    <w:abstractNumId w:val="2"/>
    <w:lvlOverride w:ilvl="1">
      <w:startOverride w:val="1"/>
    </w:lvlOverride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  <w:lvlOverride w:ilvl="1">
      <w:startOverride w:val="1"/>
    </w:lvlOverride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hyperlink" Target="https://www.gnu.org/software/bash/manual/" TargetMode="External"/><Relationship Id="rId24" Type="http://schemas.openxmlformats.org/officeDocument/2006/relationships/hyperlink" Target="http://www.amazon.com/Learning-bash-Shell-Programming-Nutshell/dp/0596009658" TargetMode="External"/><Relationship Id="rId25" Type="http://schemas.openxmlformats.org/officeDocument/2006/relationships/hyperlink" Target="https://www.ncbi.nlm.nih.gov/pubmed/25246403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2.6.2$Linux_X86_64 LibreOffice_project/20$Build-2</Application>
  <AppVersion>15.0000</AppVersion>
  <Pages>17</Pages>
  <Words>1343</Words>
  <Characters>7892</Characters>
  <CharactersWithSpaces>9066</CharactersWithSpaces>
  <Paragraphs>1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30T20:07:54Z</dcterms:created>
  <dc:creator>Озьяс Стев Икнэль Дани НКНбд-02-21</dc:creator>
  <dc:description/>
  <dc:language>ru-RU</dc:language>
  <cp:lastModifiedBy/>
  <dcterms:modified xsi:type="dcterms:W3CDTF">2022-04-30T12:26:30Z</dcterms:modified>
  <cp:revision>1</cp:revision>
  <dc:subject/>
  <dc:title>РОССИЙСКИЙ УНИВЕРСИТЕТ ДРУЖБЫ НАРОДОВ ФАКУЛЬТЕТ ФИЗИКО-МАТЕМАТИЧЕСКИХ И ЕСТЕСТВЕННЫХ НАУК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4 По курсу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